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FD37B1" w14:textId="50DB0AD7" w:rsidR="004D55EE" w:rsidRPr="00D3236B" w:rsidRDefault="00D3236B" w:rsidP="00D3236B">
      <w:r w:rsidRPr="00D3236B">
        <w:t>J</w:t>
      </w:r>
      <w:r>
        <w:t xml:space="preserve">ournal </w:t>
      </w:r>
      <w:r w:rsidRPr="00D3236B">
        <w:t>ch</w:t>
      </w:r>
      <w:r>
        <w:t>ange</w:t>
      </w:r>
      <w:bookmarkStart w:id="0" w:name="_GoBack"/>
      <w:bookmarkEnd w:id="0"/>
      <w:r w:rsidRPr="00D3236B">
        <w:t xml:space="preserve"> to SAJRM</w:t>
      </w:r>
      <w:r>
        <w:t xml:space="preserve"> from JAMMR</w:t>
      </w:r>
    </w:p>
    <w:sectPr w:rsidR="004D55EE" w:rsidRPr="00D323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LA0MLSwMDM3tzS1MDVX0lEKTi0uzszPAykwrAUAPc/ekSwAAAA="/>
  </w:docVars>
  <w:rsids>
    <w:rsidRoot w:val="004D55EE"/>
    <w:rsid w:val="004D55EE"/>
    <w:rsid w:val="00581664"/>
    <w:rsid w:val="00D32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B0FF0"/>
  <w15:chartTrackingRefBased/>
  <w15:docId w15:val="{A11DBD5A-D6D9-434F-9A31-44C56295B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580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0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5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44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053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0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8282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3210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4203251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8353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2778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3159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0038507">
                                  <w:blockQuote w:val="1"/>
                                  <w:marLeft w:val="96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6" w:color="CCCCCC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264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8866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9294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08543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10978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8961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71541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02384217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38729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560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375575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34756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3820898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79054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31175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979822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586676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989697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16062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54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34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65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572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643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3320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221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0152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3211806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3829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4406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4373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1494071">
                                  <w:blockQuote w:val="1"/>
                                  <w:marLeft w:val="96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6" w:color="CCCCCC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9983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5584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4178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12297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53084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41026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49570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78255383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00532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246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831655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08101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8945040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02796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149164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25504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173528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168041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53909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0</Characters>
  <Application>Microsoft Office Word</Application>
  <DocSecurity>0</DocSecurity>
  <Lines>1</Lines>
  <Paragraphs>1</Paragraphs>
  <ScaleCrop>false</ScaleCrop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20</dc:creator>
  <cp:keywords/>
  <dc:description/>
  <cp:lastModifiedBy>SDI PC 1180</cp:lastModifiedBy>
  <cp:revision>3</cp:revision>
  <dcterms:created xsi:type="dcterms:W3CDTF">2026-03-25T08:44:00Z</dcterms:created>
  <dcterms:modified xsi:type="dcterms:W3CDTF">2026-03-30T10:06:00Z</dcterms:modified>
</cp:coreProperties>
</file>